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4789F17F" w:rsidR="008859FD" w:rsidRPr="00FA26D9" w:rsidRDefault="00FA26D9" w:rsidP="008859FD">
            <w:pPr>
              <w:pStyle w:val="covertext"/>
              <w:spacing w:line="276" w:lineRule="auto"/>
              <w:rPr>
                <w:rFonts w:eastAsia="바탕체"/>
                <w:b/>
                <w:bCs/>
              </w:rPr>
            </w:pPr>
            <w:r w:rsidRPr="00FA26D9">
              <w:rPr>
                <w:rFonts w:eastAsia="바탕체"/>
                <w:b/>
                <w:bCs/>
              </w:rPr>
              <w:t>Guideline for Projection Mapping Using by Depth Camera and Projector</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52FB8915" w:rsidR="008859FD" w:rsidRPr="00AD4D1B" w:rsidRDefault="008859FD" w:rsidP="001E6211">
            <w:pPr>
              <w:pStyle w:val="covertext"/>
              <w:spacing w:line="276" w:lineRule="auto"/>
              <w:rPr>
                <w:b/>
              </w:rPr>
            </w:pPr>
            <w:r>
              <w:rPr>
                <w:b/>
              </w:rPr>
              <w:t>3079-</w:t>
            </w:r>
            <w:r w:rsidR="006C6BB8">
              <w:rPr>
                <w:b/>
              </w:rPr>
              <w:t>20</w:t>
            </w:r>
            <w:r>
              <w:rPr>
                <w:b/>
              </w:rPr>
              <w:t>-00</w:t>
            </w:r>
            <w:r w:rsidR="00AB20DD">
              <w:rPr>
                <w:b/>
              </w:rPr>
              <w:t>37</w:t>
            </w:r>
            <w:r>
              <w:rPr>
                <w:b/>
              </w:rPr>
              <w:t>-00-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182DB29C" w:rsidR="008859FD" w:rsidRPr="00AD4D1B" w:rsidRDefault="006C6BB8" w:rsidP="001E6211">
            <w:pPr>
              <w:pStyle w:val="covertext"/>
              <w:spacing w:line="276" w:lineRule="auto"/>
              <w:rPr>
                <w:b/>
              </w:rPr>
            </w:pPr>
            <w:r>
              <w:rPr>
                <w:b/>
              </w:rPr>
              <w:t>July</w:t>
            </w:r>
            <w:r w:rsidR="008859FD" w:rsidRPr="00AD4D1B">
              <w:rPr>
                <w:b/>
                <w:lang w:eastAsia="ja-JP"/>
              </w:rPr>
              <w:t xml:space="preserve"> </w:t>
            </w:r>
            <w:r w:rsidR="00FA26D9">
              <w:rPr>
                <w:b/>
                <w:lang w:eastAsia="ja-JP"/>
              </w:rPr>
              <w:t>7</w:t>
            </w:r>
            <w:r w:rsidR="008859FD">
              <w:rPr>
                <w:b/>
                <w:lang w:eastAsia="ja-JP"/>
              </w:rPr>
              <w:t>, 20</w:t>
            </w:r>
            <w:r>
              <w:rPr>
                <w:b/>
                <w:lang w:eastAsia="ja-JP"/>
              </w:rPr>
              <w:t>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29574074" w14:textId="0CDD1578" w:rsidR="008859FD" w:rsidRDefault="00BD0E07" w:rsidP="00BC2A71">
            <w:pPr>
              <w:pStyle w:val="covertext"/>
              <w:spacing w:line="276" w:lineRule="auto"/>
              <w:rPr>
                <w:b/>
                <w:bCs/>
                <w:lang w:val="es-MX"/>
              </w:rPr>
            </w:pPr>
            <w:r w:rsidRPr="00BD0E07">
              <w:rPr>
                <w:rFonts w:hint="eastAsia"/>
                <w:b/>
                <w:bCs/>
                <w:lang w:val="es-MX"/>
              </w:rPr>
              <w:t>S</w:t>
            </w:r>
            <w:r w:rsidRPr="00BD0E07">
              <w:rPr>
                <w:b/>
                <w:bCs/>
                <w:lang w:val="es-MX"/>
              </w:rPr>
              <w:t>angkwon Peter Jeong</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6F769FCF" w14:textId="13912AAD" w:rsidR="00FA26D9" w:rsidRDefault="00FA26D9" w:rsidP="00FA26D9">
            <w:pPr>
              <w:pStyle w:val="covertext"/>
              <w:spacing w:line="276" w:lineRule="auto"/>
              <w:rPr>
                <w:b/>
                <w:bCs/>
                <w:lang w:val="es-MX"/>
              </w:rPr>
            </w:pPr>
            <w:r>
              <w:rPr>
                <w:rFonts w:hint="eastAsia"/>
                <w:b/>
                <w:bCs/>
                <w:lang w:val="es-MX"/>
              </w:rPr>
              <w:t>H</w:t>
            </w:r>
            <w:r w:rsidR="00C969C5">
              <w:rPr>
                <w:b/>
                <w:bCs/>
                <w:lang w:val="es-MX"/>
              </w:rPr>
              <w:t>yeonW</w:t>
            </w:r>
            <w:r>
              <w:rPr>
                <w:b/>
                <w:bCs/>
                <w:lang w:val="es-MX"/>
              </w:rPr>
              <w:t xml:space="preserve">oo Nam </w:t>
            </w:r>
            <w:r>
              <w:t xml:space="preserve">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1C167442" w14:textId="13599A06" w:rsidR="006C6BB8" w:rsidRPr="006C6BB8" w:rsidRDefault="009D0883" w:rsidP="00FA26D9">
            <w:pPr>
              <w:pStyle w:val="covertext"/>
              <w:spacing w:line="276" w:lineRule="auto"/>
              <w:rPr>
                <w:color w:val="000000" w:themeColor="text1"/>
              </w:rPr>
            </w:pPr>
            <w:r>
              <w:rPr>
                <w:b/>
                <w:bCs/>
                <w:lang w:val="es-MX"/>
              </w:rPr>
              <w:t>Dong Soo Choi</w:t>
            </w:r>
            <w:r w:rsidRPr="00AD4D1B">
              <w:t xml:space="preserve"> </w:t>
            </w:r>
            <w:hyperlink r:id="rId11"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53B75AEB" w:rsidR="008859FD" w:rsidRPr="00C969C5" w:rsidRDefault="00C969C5" w:rsidP="00E61FBE">
            <w:pPr>
              <w:pStyle w:val="af"/>
              <w:rPr>
                <w:rFonts w:ascii="Times New Roman" w:hAnsi="Times New Roman" w:cs="Times New Roman"/>
              </w:rPr>
            </w:pPr>
            <w:r w:rsidRPr="00C969C5">
              <w:rPr>
                <w:rFonts w:ascii="Times New Roman" w:hAnsi="Times New Roman" w:cs="Times New Roman"/>
                <w:sz w:val="20"/>
              </w:rPr>
              <w:t>This document defines development guidelines for implementing projection mapping using depth cameras and projectors in motion-responsive mixed reality implementations.</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2A7BCFEF" w:rsidR="008859FD" w:rsidRPr="00C969C5" w:rsidRDefault="00C969C5" w:rsidP="00E61FBE">
            <w:pPr>
              <w:pStyle w:val="af0"/>
              <w:rPr>
                <w:rFonts w:ascii="Times New Roman" w:hAnsi="Times New Roman" w:cs="Times New Roman"/>
              </w:rPr>
            </w:pPr>
            <w:r w:rsidRPr="00C969C5">
              <w:rPr>
                <w:rFonts w:ascii="Times New Roman" w:hAnsi="Times New Roman" w:cs="Times New Roman"/>
                <w:szCs w:val="22"/>
              </w:rPr>
              <w:t>The purpose of this document is to provide guidelines for projection mapping using depth cameras and projectors to implement motion-responsive mixed reality.</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D22DE88" w14:textId="77777777" w:rsidR="00BD30D6" w:rsidRPr="00BD30D6" w:rsidRDefault="00BD30D6" w:rsidP="00BD30D6">
      <w:pPr>
        <w:widowControl w:val="0"/>
        <w:wordWrap w:val="0"/>
        <w:autoSpaceDE w:val="0"/>
        <w:autoSpaceDN w:val="0"/>
        <w:snapToGrid w:val="0"/>
        <w:spacing w:after="0" w:line="384" w:lineRule="auto"/>
        <w:jc w:val="both"/>
        <w:textAlignment w:val="baseline"/>
        <w:outlineLvl w:val="0"/>
        <w:rPr>
          <w:rFonts w:ascii="바탕" w:eastAsia="굴림" w:hAnsi="굴림" w:cs="굴림"/>
          <w:color w:val="000000"/>
          <w:sz w:val="20"/>
          <w:szCs w:val="20"/>
          <w:lang w:bidi="ar-SA"/>
        </w:rPr>
      </w:pPr>
    </w:p>
    <w:p w14:paraId="23F8451C" w14:textId="77777777" w:rsidR="00BD30D6" w:rsidRDefault="00BD30D6">
      <w:pPr>
        <w:rPr>
          <w:rFonts w:ascii="굴림" w:eastAsia="굴림" w:hAnsi="굴림" w:cs="굴림"/>
          <w:b/>
          <w:bCs/>
          <w:color w:val="000000"/>
          <w:szCs w:val="22"/>
          <w:lang w:bidi="ar-SA"/>
        </w:rPr>
      </w:pPr>
      <w:r>
        <w:rPr>
          <w:rFonts w:ascii="굴림" w:eastAsia="굴림" w:hAnsi="굴림" w:cs="굴림"/>
          <w:b/>
          <w:bCs/>
          <w:color w:val="000000"/>
          <w:szCs w:val="22"/>
          <w:lang w:bidi="ar-SA"/>
        </w:rPr>
        <w:br w:type="page"/>
      </w:r>
    </w:p>
    <w:p w14:paraId="36A5BFFD" w14:textId="4D37AE18" w:rsidR="00BD30D6" w:rsidRDefault="00730362" w:rsidP="00730362">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30362">
        <w:rPr>
          <w:rFonts w:ascii="Times New Roman" w:eastAsia="굴림" w:hAnsi="Times New Roman" w:cs="Times New Roman"/>
          <w:b/>
          <w:bCs/>
          <w:color w:val="000000"/>
          <w:szCs w:val="22"/>
          <w:lang w:bidi="ar-SA"/>
        </w:rPr>
        <w:lastRenderedPageBreak/>
        <w:t>Projection mapping with depth camera</w:t>
      </w:r>
    </w:p>
    <w:p w14:paraId="633871DA" w14:textId="21C7CA44" w:rsidR="00FA26D9" w:rsidRDefault="00FA26D9" w:rsidP="00FA26D9">
      <w:pPr>
        <w:pStyle w:val="a3"/>
        <w:widowControl w:val="0"/>
        <w:wordWrap w:val="0"/>
        <w:autoSpaceDE w:val="0"/>
        <w:autoSpaceDN w:val="0"/>
        <w:snapToGrid w:val="0"/>
        <w:spacing w:after="0" w:line="384" w:lineRule="auto"/>
        <w:ind w:left="0"/>
        <w:jc w:val="both"/>
        <w:textAlignment w:val="baseline"/>
        <w:rPr>
          <w:rFonts w:ascii="Times New Roman" w:eastAsia="굴림" w:hAnsi="Times New Roman" w:cs="Times New Roman"/>
          <w:b/>
          <w:bCs/>
          <w:color w:val="000000"/>
          <w:szCs w:val="22"/>
          <w:lang w:bidi="ar-SA"/>
        </w:rPr>
      </w:pPr>
    </w:p>
    <w:p w14:paraId="5B0413E5" w14:textId="166F7659" w:rsidR="00FA26D9" w:rsidRPr="007B1FA9" w:rsidRDefault="00730362" w:rsidP="00730362">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30362">
        <w:t xml:space="preserve"> </w:t>
      </w:r>
      <w:r w:rsidRPr="00730362">
        <w:rPr>
          <w:rFonts w:ascii="Times New Roman" w:eastAsia="굴림" w:hAnsi="Times New Roman" w:cs="Times New Roman"/>
          <w:b/>
          <w:bCs/>
          <w:color w:val="000000"/>
          <w:szCs w:val="22"/>
          <w:lang w:bidi="ar-SA"/>
        </w:rPr>
        <w:t>Interaction with projection mapping</w:t>
      </w:r>
    </w:p>
    <w:p w14:paraId="44C91FEE" w14:textId="2C557B19" w:rsidR="00BD30D6" w:rsidRPr="007B1FA9"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8F98822" w14:textId="77777777" w:rsidR="00742328" w:rsidRPr="00742328" w:rsidRDefault="00742328" w:rsidP="0074232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42328">
        <w:rPr>
          <w:rFonts w:ascii="Times New Roman" w:eastAsia="굴림" w:hAnsi="Times New Roman" w:cs="Times New Roman"/>
          <w:color w:val="000000"/>
          <w:szCs w:val="22"/>
          <w:lang w:bidi="ar-SA"/>
        </w:rPr>
        <w:t>The system for projection mapping basically consists of a motion recognition sensor (ex. depth camera) for recognizing motion, a projector, and a computer that enables flexible interworking of the two.</w:t>
      </w:r>
    </w:p>
    <w:p w14:paraId="47E879A9" w14:textId="77777777" w:rsidR="00742328" w:rsidRPr="00742328" w:rsidRDefault="00742328" w:rsidP="0074232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42328">
        <w:rPr>
          <w:rFonts w:ascii="Times New Roman" w:eastAsia="굴림" w:hAnsi="Times New Roman" w:cs="Times New Roman"/>
          <w:color w:val="000000"/>
          <w:szCs w:val="22"/>
          <w:lang w:bidi="ar-SA"/>
        </w:rPr>
        <w:t>When configuring the system, the number of motion recognition sensors and projectors that can be used in the system is not limited.</w:t>
      </w:r>
    </w:p>
    <w:p w14:paraId="3C902528" w14:textId="77777777" w:rsidR="00742328" w:rsidRPr="00742328" w:rsidRDefault="00742328" w:rsidP="0074232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42328">
        <w:rPr>
          <w:rFonts w:ascii="Times New Roman" w:eastAsia="굴림" w:hAnsi="Times New Roman" w:cs="Times New Roman"/>
          <w:color w:val="000000"/>
          <w:szCs w:val="22"/>
          <w:lang w:bidi="ar-SA"/>
        </w:rPr>
        <w:t>However, be careful about Occulusion and Cross Talk problems that can occur in the system.</w:t>
      </w:r>
    </w:p>
    <w:p w14:paraId="00EE446E" w14:textId="77777777" w:rsidR="00742328" w:rsidRPr="00742328" w:rsidRDefault="00742328" w:rsidP="0074232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42328">
        <w:rPr>
          <w:rFonts w:ascii="Times New Roman" w:eastAsia="굴림" w:hAnsi="Times New Roman" w:cs="Times New Roman"/>
          <w:color w:val="000000"/>
          <w:szCs w:val="22"/>
          <w:lang w:bidi="ar-SA"/>
        </w:rPr>
        <w:t>The depth camera and projector must have a coordinate system synchronized.</w:t>
      </w:r>
    </w:p>
    <w:p w14:paraId="4B8BEF7B" w14:textId="27D0FEAF" w:rsidR="00FC4F09" w:rsidRPr="00742328" w:rsidRDefault="00742328" w:rsidP="0074232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42328">
        <w:rPr>
          <w:rFonts w:ascii="Times New Roman" w:eastAsia="굴림" w:hAnsi="Times New Roman" w:cs="Times New Roman"/>
          <w:color w:val="000000"/>
          <w:szCs w:val="22"/>
          <w:lang w:bidi="ar-SA"/>
        </w:rPr>
        <w:t>If the depth camera recognizes that the user's arm or foot enters the area of a specific UI image projected by the projector, then the corresponding UI works.</w:t>
      </w:r>
    </w:p>
    <w:p w14:paraId="17C7408A" w14:textId="77777777" w:rsidR="00742328" w:rsidRPr="0060325A" w:rsidRDefault="00742328" w:rsidP="00742328">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175580B1" w14:textId="65155893" w:rsidR="00FA26D9" w:rsidRDefault="00730362" w:rsidP="00730362">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30362">
        <w:t xml:space="preserve"> </w:t>
      </w:r>
      <w:r w:rsidRPr="00730362">
        <w:rPr>
          <w:rFonts w:ascii="Times New Roman" w:eastAsia="굴림" w:hAnsi="Times New Roman" w:cs="Times New Roman"/>
          <w:b/>
          <w:bCs/>
          <w:color w:val="000000"/>
          <w:szCs w:val="22"/>
          <w:lang w:bidi="ar-SA"/>
        </w:rPr>
        <w:t xml:space="preserve">System </w:t>
      </w:r>
      <w:r w:rsidR="00D36262">
        <w:rPr>
          <w:rFonts w:ascii="Times New Roman" w:eastAsia="굴림" w:hAnsi="Times New Roman" w:cs="Times New Roman" w:hint="eastAsia"/>
          <w:b/>
          <w:bCs/>
          <w:color w:val="000000"/>
          <w:szCs w:val="22"/>
          <w:lang w:bidi="ar-SA"/>
        </w:rPr>
        <w:t>action</w:t>
      </w:r>
      <w:r w:rsidRPr="00730362">
        <w:rPr>
          <w:rFonts w:ascii="Times New Roman" w:eastAsia="굴림" w:hAnsi="Times New Roman" w:cs="Times New Roman"/>
          <w:b/>
          <w:bCs/>
          <w:color w:val="000000"/>
          <w:szCs w:val="22"/>
          <w:lang w:bidi="ar-SA"/>
        </w:rPr>
        <w:t xml:space="preserve"> for projection mapping</w:t>
      </w:r>
    </w:p>
    <w:p w14:paraId="09443E5E" w14:textId="77777777" w:rsidR="00730362" w:rsidRPr="00730362" w:rsidRDefault="00730362" w:rsidP="00730362">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06F3198D" w14:textId="77777777" w:rsidR="00730362" w:rsidRDefault="0060325A" w:rsidP="00730362">
      <w:pPr>
        <w:keepNext/>
        <w:widowControl w:val="0"/>
        <w:wordWrap w:val="0"/>
        <w:autoSpaceDE w:val="0"/>
        <w:autoSpaceDN w:val="0"/>
        <w:snapToGrid w:val="0"/>
        <w:spacing w:after="0" w:line="384" w:lineRule="auto"/>
        <w:jc w:val="center"/>
        <w:textAlignment w:val="baseline"/>
      </w:pPr>
      <w:r>
        <w:rPr>
          <w:rFonts w:ascii="Times New Roman" w:eastAsia="굴림" w:hAnsi="Times New Roman" w:cs="Times New Roman"/>
          <w:noProof/>
          <w:color w:val="000000"/>
          <w:szCs w:val="22"/>
          <w:lang w:bidi="ar-SA"/>
        </w:rPr>
        <w:drawing>
          <wp:inline distT="0" distB="0" distL="0" distR="0" wp14:anchorId="1467828E" wp14:editId="5A31A65B">
            <wp:extent cx="4461005" cy="3819525"/>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82403" cy="3837846"/>
                    </a:xfrm>
                    <a:prstGeom prst="rect">
                      <a:avLst/>
                    </a:prstGeom>
                    <a:noFill/>
                  </pic:spPr>
                </pic:pic>
              </a:graphicData>
            </a:graphic>
          </wp:inline>
        </w:drawing>
      </w:r>
    </w:p>
    <w:p w14:paraId="7373B267" w14:textId="0D85BAB2" w:rsidR="007B1FA9" w:rsidRPr="00730362" w:rsidRDefault="00730362" w:rsidP="00730362">
      <w:pPr>
        <w:pStyle w:val="a4"/>
        <w:jc w:val="center"/>
        <w:rPr>
          <w:rFonts w:ascii="Times New Roman" w:eastAsia="굴림" w:hAnsi="Times New Roman" w:cs="Times New Roman"/>
          <w:color w:val="000000"/>
          <w:szCs w:val="22"/>
          <w:lang w:bidi="ar-SA"/>
        </w:rPr>
      </w:pPr>
      <w:r w:rsidRPr="00730362">
        <w:rPr>
          <w:rFonts w:ascii="Times New Roman" w:hAnsi="Times New Roman" w:cs="Times New Roman"/>
        </w:rPr>
        <w:t xml:space="preserve">Figure </w:t>
      </w:r>
      <w:r w:rsidRPr="00730362">
        <w:rPr>
          <w:rFonts w:ascii="Times New Roman" w:hAnsi="Times New Roman" w:cs="Times New Roman"/>
        </w:rPr>
        <w:fldChar w:fldCharType="begin"/>
      </w:r>
      <w:r w:rsidRPr="00730362">
        <w:rPr>
          <w:rFonts w:ascii="Times New Roman" w:hAnsi="Times New Roman" w:cs="Times New Roman"/>
        </w:rPr>
        <w:instrText xml:space="preserve"> SEQ Figure \* ARABIC </w:instrText>
      </w:r>
      <w:r w:rsidRPr="00730362">
        <w:rPr>
          <w:rFonts w:ascii="Times New Roman" w:hAnsi="Times New Roman" w:cs="Times New Roman"/>
        </w:rPr>
        <w:fldChar w:fldCharType="separate"/>
      </w:r>
      <w:r w:rsidR="00BC0DE4">
        <w:rPr>
          <w:rFonts w:ascii="Times New Roman" w:hAnsi="Times New Roman" w:cs="Times New Roman"/>
          <w:noProof/>
        </w:rPr>
        <w:t>1</w:t>
      </w:r>
      <w:r w:rsidRPr="00730362">
        <w:rPr>
          <w:rFonts w:ascii="Times New Roman" w:hAnsi="Times New Roman" w:cs="Times New Roman"/>
        </w:rPr>
        <w:fldChar w:fldCharType="end"/>
      </w:r>
      <w:r w:rsidRPr="00730362">
        <w:rPr>
          <w:rFonts w:ascii="Times New Roman" w:hAnsi="Times New Roman" w:cs="Times New Roman"/>
        </w:rPr>
        <w:t xml:space="preserve"> Example of the basic structure of a motion-responsive mixed reality system</w:t>
      </w:r>
    </w:p>
    <w:p w14:paraId="7CD64B24" w14:textId="7EF3E155" w:rsidR="0060325A" w:rsidRDefault="0060325A" w:rsidP="00E61FBE">
      <w:pPr>
        <w:widowControl w:val="0"/>
        <w:wordWrap w:val="0"/>
        <w:autoSpaceDE w:val="0"/>
        <w:autoSpaceDN w:val="0"/>
        <w:spacing w:after="0" w:line="384" w:lineRule="auto"/>
        <w:jc w:val="both"/>
        <w:textAlignment w:val="baseline"/>
        <w:rPr>
          <w:rFonts w:ascii="굴림" w:eastAsia="굴림" w:hAnsi="굴림" w:cs="굴림"/>
          <w:color w:val="000000"/>
          <w:szCs w:val="22"/>
          <w:lang w:bidi="ar-SA"/>
        </w:rPr>
      </w:pPr>
    </w:p>
    <w:p w14:paraId="06D41704" w14:textId="5468FC30" w:rsidR="00BC0DE4" w:rsidRPr="00BC0DE4" w:rsidRDefault="00BC0DE4" w:rsidP="00BC0DE4">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2"/>
          <w:lang w:bidi="ar-SA"/>
        </w:rPr>
      </w:pPr>
      <w:r w:rsidRPr="00BC0DE4">
        <w:rPr>
          <w:rFonts w:ascii="Times New Roman" w:eastAsia="굴림" w:hAnsi="Times New Roman" w:cs="Times New Roman"/>
          <w:color w:val="000000"/>
          <w:szCs w:val="22"/>
          <w:lang w:bidi="ar-SA"/>
        </w:rPr>
        <w:t>Figure 1 shows the interaction interface image projected by the projector and the user's interaction.</w:t>
      </w:r>
    </w:p>
    <w:p w14:paraId="13666CFA" w14:textId="1183A0F7" w:rsidR="00E61FBE" w:rsidRDefault="00BC0DE4" w:rsidP="00BC0DE4">
      <w:pPr>
        <w:widowControl w:val="0"/>
        <w:wordWrap w:val="0"/>
        <w:autoSpaceDE w:val="0"/>
        <w:autoSpaceDN w:val="0"/>
        <w:spacing w:after="0" w:line="384" w:lineRule="auto"/>
        <w:jc w:val="both"/>
        <w:textAlignment w:val="baseline"/>
        <w:rPr>
          <w:rFonts w:ascii="굴림" w:eastAsia="굴림" w:hAnsi="굴림" w:cs="굴림"/>
          <w:color w:val="000000"/>
          <w:szCs w:val="22"/>
          <w:lang w:bidi="ar-SA"/>
        </w:rPr>
      </w:pPr>
      <w:r w:rsidRPr="00BC0DE4">
        <w:rPr>
          <w:rFonts w:ascii="Times New Roman" w:eastAsia="굴림" w:hAnsi="Times New Roman" w:cs="Times New Roman"/>
          <w:color w:val="000000"/>
          <w:szCs w:val="22"/>
          <w:lang w:bidi="ar-SA"/>
        </w:rPr>
        <w:t xml:space="preserve">When the user steps on or presses the interaction interface image projected by the projector, the depth </w:t>
      </w:r>
      <w:r w:rsidRPr="00BC0DE4">
        <w:rPr>
          <w:rFonts w:ascii="Times New Roman" w:eastAsia="굴림" w:hAnsi="Times New Roman" w:cs="Times New Roman"/>
          <w:color w:val="000000"/>
          <w:szCs w:val="22"/>
          <w:lang w:bidi="ar-SA"/>
        </w:rPr>
        <w:lastRenderedPageBreak/>
        <w:t>camera recognizes the user's motion event as a command at the coordinates already programmed, and executes the command for it</w:t>
      </w:r>
      <w:r w:rsidRPr="00BC0DE4">
        <w:rPr>
          <w:rFonts w:ascii="굴림" w:eastAsia="굴림" w:hAnsi="굴림" w:cs="굴림"/>
          <w:color w:val="000000"/>
          <w:szCs w:val="22"/>
          <w:lang w:bidi="ar-SA"/>
        </w:rPr>
        <w:t>.</w:t>
      </w:r>
    </w:p>
    <w:p w14:paraId="380EC437" w14:textId="76B535AF" w:rsidR="00BC0DE4" w:rsidRPr="00BC0DE4" w:rsidRDefault="00BC0DE4" w:rsidP="00BC0DE4">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2"/>
          <w:lang w:bidi="ar-SA"/>
        </w:rPr>
      </w:pPr>
      <w:r w:rsidRPr="00BC0DE4">
        <w:rPr>
          <w:rFonts w:ascii="Times New Roman" w:eastAsia="굴림" w:hAnsi="Times New Roman" w:cs="Times New Roman"/>
          <w:color w:val="000000"/>
          <w:szCs w:val="22"/>
          <w:lang w:bidi="ar-SA"/>
        </w:rPr>
        <w:t>The user's coordinates are read through the depth camera and mapped to the interface coordinate system on the projector.</w:t>
      </w:r>
    </w:p>
    <w:p w14:paraId="5B6F72CF" w14:textId="298A4B72" w:rsidR="00E61FBE" w:rsidRPr="00BC0DE4" w:rsidRDefault="00BC0DE4" w:rsidP="00BC0DE4">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BC0DE4">
        <w:rPr>
          <w:rFonts w:ascii="Times New Roman" w:eastAsia="굴림" w:hAnsi="Times New Roman" w:cs="Times New Roman"/>
          <w:color w:val="000000"/>
          <w:szCs w:val="22"/>
          <w:lang w:bidi="ar-SA"/>
        </w:rPr>
        <w:t>When overlapping with a specific interface according to the coordinates declared on a specific part such as a hand or foot through the user's motion or action, the command is performed by the corresponding interface.</w:t>
      </w:r>
    </w:p>
    <w:p w14:paraId="6F98969E" w14:textId="77777777" w:rsidR="00FA26D9" w:rsidRPr="00E61FBE" w:rsidRDefault="00FA26D9" w:rsidP="00FA26D9">
      <w:pPr>
        <w:widowControl w:val="0"/>
        <w:autoSpaceDE w:val="0"/>
        <w:autoSpaceDN w:val="0"/>
        <w:spacing w:after="0" w:line="384" w:lineRule="auto"/>
        <w:jc w:val="center"/>
        <w:textAlignment w:val="baseline"/>
        <w:rPr>
          <w:rFonts w:ascii="한컴바탕" w:eastAsia="굴림" w:hAnsi="굴림" w:cs="굴림"/>
          <w:color w:val="000000"/>
          <w:szCs w:val="22"/>
          <w:lang w:bidi="ar-SA"/>
        </w:rPr>
      </w:pPr>
    </w:p>
    <w:p w14:paraId="475CA296" w14:textId="77777777" w:rsidR="00FA26D9" w:rsidRPr="00FA26D9" w:rsidRDefault="00FA26D9"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47ADBF34" w14:textId="4110E68B" w:rsidR="00B54FEA" w:rsidRPr="007B1FA9" w:rsidRDefault="005E4E6E" w:rsidP="00B54FEA">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5A5AFC">
        <w:rPr>
          <w:rFonts w:ascii="Times New Roman" w:eastAsia="굴림" w:hAnsi="Times New Roman" w:cs="Times New Roman"/>
          <w:b/>
          <w:bCs/>
          <w:color w:val="000000"/>
          <w:szCs w:val="22"/>
          <w:lang w:bidi="ar-SA"/>
        </w:rPr>
        <w:t>Application of the system</w:t>
      </w:r>
    </w:p>
    <w:p w14:paraId="72DF6A20" w14:textId="77777777" w:rsidR="00BD30D6" w:rsidRPr="007B1FA9"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DA39485" w14:textId="77777777" w:rsidR="00BC0DE4" w:rsidRDefault="00E61FBE" w:rsidP="00BC0DE4">
      <w:pPr>
        <w:keepNext/>
        <w:widowControl w:val="0"/>
        <w:wordWrap w:val="0"/>
        <w:autoSpaceDE w:val="0"/>
        <w:autoSpaceDN w:val="0"/>
        <w:snapToGrid w:val="0"/>
        <w:spacing w:after="0" w:line="384" w:lineRule="auto"/>
        <w:jc w:val="center"/>
        <w:textAlignment w:val="baseline"/>
      </w:pPr>
      <w:r w:rsidRPr="00E61FBE">
        <w:rPr>
          <w:rFonts w:ascii="굴림" w:eastAsia="굴림" w:hAnsi="굴림" w:cs="굴림"/>
          <w:noProof/>
          <w:color w:val="000000"/>
          <w:szCs w:val="22"/>
          <w:lang w:bidi="ar-SA"/>
        </w:rPr>
        <w:drawing>
          <wp:inline distT="0" distB="0" distL="0" distR="0" wp14:anchorId="6893CF71" wp14:editId="73981421">
            <wp:extent cx="4705350" cy="3072083"/>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6446976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4442" cy="3097606"/>
                    </a:xfrm>
                    <a:prstGeom prst="rect">
                      <a:avLst/>
                    </a:prstGeom>
                    <a:noFill/>
                    <a:ln>
                      <a:noFill/>
                    </a:ln>
                  </pic:spPr>
                </pic:pic>
              </a:graphicData>
            </a:graphic>
          </wp:inline>
        </w:drawing>
      </w:r>
    </w:p>
    <w:p w14:paraId="26A94EDF" w14:textId="053F70F8" w:rsidR="00D36262" w:rsidRPr="00BC0DE4" w:rsidRDefault="00BC0DE4" w:rsidP="00BC0DE4">
      <w:pPr>
        <w:pStyle w:val="a4"/>
        <w:jc w:val="center"/>
      </w:pPr>
      <w:r>
        <w:t xml:space="preserve">Figure </w:t>
      </w:r>
      <w:fldSimple w:instr=" SEQ Figure \* ARABIC ">
        <w:r>
          <w:rPr>
            <w:noProof/>
          </w:rPr>
          <w:t>2</w:t>
        </w:r>
      </w:fldSimple>
      <w:r>
        <w:t xml:space="preserve"> </w:t>
      </w:r>
      <w:r w:rsidRPr="007C61C2">
        <w:t>projection screen to match the projection area with the user's location coordinates</w:t>
      </w:r>
    </w:p>
    <w:p w14:paraId="638D1AE5" w14:textId="77777777" w:rsidR="00D36262" w:rsidRPr="00BC0DE4" w:rsidRDefault="00D36262" w:rsidP="00E61FBE">
      <w:pPr>
        <w:widowControl w:val="0"/>
        <w:tabs>
          <w:tab w:val="left" w:pos="284"/>
        </w:tabs>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67F8158" w14:textId="484393E2" w:rsidR="00D36262" w:rsidRPr="00D36262" w:rsidRDefault="00D36262" w:rsidP="00E61FBE">
      <w:pPr>
        <w:widowControl w:val="0"/>
        <w:tabs>
          <w:tab w:val="left" w:pos="284"/>
        </w:tabs>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D36262">
        <w:rPr>
          <w:rFonts w:ascii="Times New Roman" w:eastAsia="굴림" w:hAnsi="Times New Roman" w:cs="Times New Roman"/>
          <w:color w:val="000000"/>
          <w:szCs w:val="22"/>
          <w:lang w:bidi="ar-SA"/>
        </w:rPr>
        <w:t>Figure 2 shows the projection screen to match the projector's projection area with the user's location coordinates.</w:t>
      </w:r>
    </w:p>
    <w:p w14:paraId="30DB9161" w14:textId="79B877BE" w:rsidR="00D36262" w:rsidRPr="00E61FBE" w:rsidRDefault="00D36262" w:rsidP="00E61FBE">
      <w:pPr>
        <w:widowControl w:val="0"/>
        <w:tabs>
          <w:tab w:val="left" w:pos="284"/>
        </w:tabs>
        <w:wordWrap w:val="0"/>
        <w:autoSpaceDE w:val="0"/>
        <w:autoSpaceDN w:val="0"/>
        <w:snapToGrid w:val="0"/>
        <w:spacing w:after="0" w:line="384" w:lineRule="auto"/>
        <w:jc w:val="both"/>
        <w:textAlignment w:val="baseline"/>
        <w:rPr>
          <w:rFonts w:ascii="Myriad Pro" w:eastAsia="굴림" w:hAnsi="굴림" w:cs="굴림"/>
          <w:color w:val="000000"/>
          <w:sz w:val="24"/>
          <w:szCs w:val="24"/>
          <w:lang w:bidi="ar-SA"/>
        </w:rPr>
      </w:pPr>
    </w:p>
    <w:p w14:paraId="1B15295D" w14:textId="6834EDBA" w:rsidR="00D36262" w:rsidRPr="00CB415F" w:rsidRDefault="00D36262" w:rsidP="00D36262">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D36262">
        <w:rPr>
          <w:rFonts w:ascii="Times New Roman" w:eastAsia="굴림" w:hAnsi="Times New Roman" w:cs="Times New Roman"/>
          <w:color w:val="000000"/>
          <w:szCs w:val="22"/>
          <w:lang w:bidi="ar-SA"/>
        </w:rPr>
        <w:t>The following shows the process of reading the user's coordinates through the depth camera and matching the projector's projection area with the user's location coordinates.</w:t>
      </w:r>
    </w:p>
    <w:p w14:paraId="15E08651" w14:textId="6C3BAB11" w:rsidR="00D36262" w:rsidRPr="00CB415F" w:rsidRDefault="00D36262" w:rsidP="00D36262">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D36262">
        <w:rPr>
          <w:rFonts w:ascii="Times New Roman" w:eastAsia="굴림" w:hAnsi="Times New Roman" w:cs="Times New Roman"/>
          <w:color w:val="000000"/>
          <w:szCs w:val="22"/>
          <w:lang w:bidi="ar-SA"/>
        </w:rPr>
        <w:t>In the area of the projector shown in Figure 2, the user is stored at each point to store the value.</w:t>
      </w:r>
    </w:p>
    <w:p w14:paraId="618D875F" w14:textId="35CFA34C" w:rsidR="00D36262" w:rsidRPr="00CB415F" w:rsidRDefault="00D36262" w:rsidP="00D36262">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D36262">
        <w:rPr>
          <w:rFonts w:ascii="Times New Roman" w:eastAsia="굴림" w:hAnsi="Times New Roman" w:cs="Times New Roman"/>
          <w:color w:val="000000"/>
          <w:szCs w:val="22"/>
          <w:lang w:bidi="ar-SA"/>
        </w:rPr>
        <w:t>Use the saved values to match the projector's area with the user's location coordinates.</w:t>
      </w:r>
    </w:p>
    <w:p w14:paraId="5D492993" w14:textId="77777777" w:rsidR="005E4E6E" w:rsidRPr="00D36262" w:rsidRDefault="005E4E6E" w:rsidP="00E61FBE">
      <w:pPr>
        <w:widowControl w:val="0"/>
        <w:tabs>
          <w:tab w:val="left" w:pos="284"/>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42339C51" w14:textId="36B01A87" w:rsidR="00FA26D9" w:rsidRPr="00D36262" w:rsidRDefault="00D36262" w:rsidP="00FA26D9">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2"/>
          <w:lang w:bidi="ar-SA"/>
        </w:rPr>
      </w:pPr>
      <w:r w:rsidRPr="00D36262">
        <w:rPr>
          <w:rFonts w:ascii="Times New Roman" w:eastAsia="굴림" w:hAnsi="Times New Roman" w:cs="Times New Roman"/>
          <w:color w:val="000000"/>
          <w:szCs w:val="22"/>
          <w:lang w:bidi="ar-SA"/>
        </w:rPr>
        <w:lastRenderedPageBreak/>
        <w:t>For example, the system may allow the corresponding UI to operate only when the position of the user's hand has entered the UI area and the height of the hand is below a certain criterion.</w:t>
      </w:r>
    </w:p>
    <w:p w14:paraId="4DE2F427" w14:textId="1AE3B0A7" w:rsidR="00FA26D9" w:rsidRDefault="00FA26D9" w:rsidP="00FA26D9">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2BFCB516" w14:textId="77777777" w:rsidR="00D36262" w:rsidRPr="00FA26D9" w:rsidRDefault="00D36262" w:rsidP="00FA26D9">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33F37D15" w14:textId="215F10F8" w:rsidR="00C721B7" w:rsidRPr="007B1FA9" w:rsidRDefault="005E4E6E" w:rsidP="00C721B7">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5A5AFC">
        <w:rPr>
          <w:rFonts w:ascii="Times New Roman" w:eastAsia="굴림" w:hAnsi="Times New Roman" w:cs="Times New Roman"/>
          <w:b/>
          <w:bCs/>
          <w:color w:val="000000"/>
          <w:szCs w:val="22"/>
          <w:lang w:bidi="ar-SA"/>
        </w:rPr>
        <w:t xml:space="preserve">Application </w:t>
      </w:r>
      <w:r>
        <w:rPr>
          <w:rFonts w:ascii="Times New Roman" w:eastAsia="굴림" w:hAnsi="Times New Roman" w:cs="Times New Roman" w:hint="eastAsia"/>
          <w:b/>
          <w:bCs/>
          <w:color w:val="000000"/>
          <w:szCs w:val="22"/>
          <w:lang w:bidi="ar-SA"/>
        </w:rPr>
        <w:t xml:space="preserve">result </w:t>
      </w:r>
    </w:p>
    <w:p w14:paraId="05242874" w14:textId="77777777"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6A9A908B" w14:textId="77777777" w:rsidR="005E4E6E" w:rsidRPr="005E4E6E" w:rsidRDefault="005E4E6E" w:rsidP="00E61FBE">
      <w:pPr>
        <w:pStyle w:val="11"/>
        <w:wordWrap w:val="0"/>
        <w:snapToGrid w:val="0"/>
        <w:spacing w:before="0" w:line="384" w:lineRule="auto"/>
        <w:jc w:val="both"/>
        <w:rPr>
          <w:rFonts w:ascii="Times New Roman" w:hAnsi="Times New Roman" w:cs="Times New Roman"/>
          <w:sz w:val="22"/>
          <w:szCs w:val="22"/>
        </w:rPr>
      </w:pPr>
      <w:r w:rsidRPr="005E4E6E">
        <w:rPr>
          <w:rFonts w:ascii="Times New Roman" w:hAnsi="Times New Roman" w:cs="Times New Roman"/>
          <w:sz w:val="22"/>
          <w:szCs w:val="22"/>
        </w:rPr>
        <w:t xml:space="preserve">The system may provide interaction through an interaction interface image set as an image area generated through projection of the projector. </w:t>
      </w:r>
    </w:p>
    <w:p w14:paraId="1A1ED002" w14:textId="1BE63C0D" w:rsidR="00FA26D9" w:rsidRPr="005E4E6E" w:rsidRDefault="005E4E6E" w:rsidP="00E61FBE">
      <w:pPr>
        <w:pStyle w:val="11"/>
        <w:wordWrap w:val="0"/>
        <w:snapToGrid w:val="0"/>
        <w:spacing w:before="0" w:line="384" w:lineRule="auto"/>
        <w:jc w:val="both"/>
        <w:rPr>
          <w:rFonts w:ascii="Times New Roman" w:hAnsi="Times New Roman" w:cs="Times New Roman"/>
        </w:rPr>
      </w:pPr>
      <w:r w:rsidRPr="005E4E6E">
        <w:rPr>
          <w:rFonts w:ascii="Times New Roman" w:hAnsi="Times New Roman" w:cs="Times New Roman"/>
          <w:sz w:val="22"/>
          <w:szCs w:val="22"/>
        </w:rPr>
        <w:t>The system may use various motion-responsive mixed reality content such as games or games based on various motions through an interaction interface.</w:t>
      </w:r>
    </w:p>
    <w:sectPr w:rsidR="00FA26D9" w:rsidRPr="005E4E6E" w:rsidSect="00E77609">
      <w:headerReference w:type="defaul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9C55C" w14:textId="77777777" w:rsidR="009F2E51" w:rsidRDefault="009F2E51" w:rsidP="008859FD">
      <w:pPr>
        <w:spacing w:after="0" w:line="240" w:lineRule="auto"/>
      </w:pPr>
      <w:r>
        <w:separator/>
      </w:r>
    </w:p>
  </w:endnote>
  <w:endnote w:type="continuationSeparator" w:id="0">
    <w:p w14:paraId="3893C353" w14:textId="77777777" w:rsidR="009F2E51" w:rsidRDefault="009F2E5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panose1 w:val="020B0503030403020204"/>
    <w:charset w:val="00"/>
    <w:family w:val="swiss"/>
    <w:notTrueType/>
    <w:pitch w:val="variable"/>
    <w:sig w:usb0="20000287" w:usb1="00000001" w:usb2="00000000" w:usb3="00000000" w:csb0="0000019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한컴바탕">
    <w:altName w:val="바탕"/>
    <w:panose1 w:val="02030600000101010101"/>
    <w:charset w:val="81"/>
    <w:family w:val="roman"/>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0D40D" w14:textId="77777777" w:rsidR="009F2E51" w:rsidRDefault="009F2E51" w:rsidP="008859FD">
      <w:pPr>
        <w:spacing w:after="0" w:line="240" w:lineRule="auto"/>
      </w:pPr>
      <w:r>
        <w:separator/>
      </w:r>
    </w:p>
  </w:footnote>
  <w:footnote w:type="continuationSeparator" w:id="0">
    <w:p w14:paraId="2BD0E332" w14:textId="77777777" w:rsidR="009F2E51" w:rsidRDefault="009F2E5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C775223"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AB20DD">
      <w:rPr>
        <w:rFonts w:ascii="Times New Roman" w:eastAsia="바탕체" w:hAnsi="Times New Roman" w:cs="Times New Roman"/>
        <w:b/>
        <w:bCs/>
        <w:sz w:val="24"/>
        <w:szCs w:val="24"/>
      </w:rPr>
      <w:t>37</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sidRPr="006C6BB8">
      <w:rPr>
        <w:rFonts w:ascii="Times New Roman" w:eastAsia="바탕체" w:hAnsi="Times New Roman" w:cs="Times New Roman"/>
        <w:b/>
        <w:bCs/>
        <w:sz w:val="24"/>
        <w:szCs w:val="24"/>
      </w:rPr>
      <w:t>-</w:t>
    </w:r>
    <w:r w:rsidR="004E593D">
      <w:rPr>
        <w:rFonts w:ascii="Times New Roman" w:eastAsia="바탕체" w:hAnsi="Times New Roman" w:cs="Times New Roman"/>
        <w:b/>
        <w:bCs/>
        <w:sz w:val="24"/>
        <w:szCs w:val="24"/>
      </w:rPr>
      <w:t>Guideline for Projection Mapping Using by Depth Camera and Project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606122D"/>
    <w:multiLevelType w:val="multilevel"/>
    <w:tmpl w:val="FF3E8A56"/>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1"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EF3BBD"/>
    <w:multiLevelType w:val="multilevel"/>
    <w:tmpl w:val="E054B514"/>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12"/>
  </w:num>
  <w:num w:numId="4">
    <w:abstractNumId w:val="10"/>
  </w:num>
  <w:num w:numId="5">
    <w:abstractNumId w:val="24"/>
  </w:num>
  <w:num w:numId="6">
    <w:abstractNumId w:val="0"/>
  </w:num>
  <w:num w:numId="7">
    <w:abstractNumId w:val="28"/>
  </w:num>
  <w:num w:numId="8">
    <w:abstractNumId w:val="13"/>
  </w:num>
  <w:num w:numId="9">
    <w:abstractNumId w:val="27"/>
  </w:num>
  <w:num w:numId="10">
    <w:abstractNumId w:val="15"/>
  </w:num>
  <w:num w:numId="11">
    <w:abstractNumId w:val="18"/>
  </w:num>
  <w:num w:numId="12">
    <w:abstractNumId w:val="20"/>
  </w:num>
  <w:num w:numId="13">
    <w:abstractNumId w:val="26"/>
  </w:num>
  <w:num w:numId="14">
    <w:abstractNumId w:val="8"/>
  </w:num>
  <w:num w:numId="15">
    <w:abstractNumId w:val="11"/>
  </w:num>
  <w:num w:numId="16">
    <w:abstractNumId w:val="4"/>
  </w:num>
  <w:num w:numId="17">
    <w:abstractNumId w:val="1"/>
  </w:num>
  <w:num w:numId="18">
    <w:abstractNumId w:val="9"/>
  </w:num>
  <w:num w:numId="19">
    <w:abstractNumId w:val="14"/>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7180A"/>
    <w:rsid w:val="0017534B"/>
    <w:rsid w:val="00176536"/>
    <w:rsid w:val="001809D8"/>
    <w:rsid w:val="00183638"/>
    <w:rsid w:val="001873F0"/>
    <w:rsid w:val="001963F8"/>
    <w:rsid w:val="001A2F06"/>
    <w:rsid w:val="001A79F0"/>
    <w:rsid w:val="001E6211"/>
    <w:rsid w:val="001F0BE4"/>
    <w:rsid w:val="001F4B3B"/>
    <w:rsid w:val="0020448F"/>
    <w:rsid w:val="002068DE"/>
    <w:rsid w:val="002207C4"/>
    <w:rsid w:val="00226F50"/>
    <w:rsid w:val="0023056E"/>
    <w:rsid w:val="002320F9"/>
    <w:rsid w:val="0023436B"/>
    <w:rsid w:val="00237536"/>
    <w:rsid w:val="0024553B"/>
    <w:rsid w:val="0025346A"/>
    <w:rsid w:val="002678B6"/>
    <w:rsid w:val="002705FD"/>
    <w:rsid w:val="00270EBA"/>
    <w:rsid w:val="00272B15"/>
    <w:rsid w:val="002A12AE"/>
    <w:rsid w:val="002A5ECE"/>
    <w:rsid w:val="002A5F41"/>
    <w:rsid w:val="002B0800"/>
    <w:rsid w:val="002B5B5A"/>
    <w:rsid w:val="002D0FBB"/>
    <w:rsid w:val="002D763D"/>
    <w:rsid w:val="002E0420"/>
    <w:rsid w:val="002F0E43"/>
    <w:rsid w:val="002F3BED"/>
    <w:rsid w:val="002F4DF4"/>
    <w:rsid w:val="00303B6C"/>
    <w:rsid w:val="003066F8"/>
    <w:rsid w:val="00317165"/>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34D3"/>
    <w:rsid w:val="004569CF"/>
    <w:rsid w:val="0046008D"/>
    <w:rsid w:val="004622B9"/>
    <w:rsid w:val="00480168"/>
    <w:rsid w:val="004819DD"/>
    <w:rsid w:val="00482505"/>
    <w:rsid w:val="00491439"/>
    <w:rsid w:val="00495347"/>
    <w:rsid w:val="00497A78"/>
    <w:rsid w:val="004A48D7"/>
    <w:rsid w:val="004A541F"/>
    <w:rsid w:val="004B09AD"/>
    <w:rsid w:val="004C5E1C"/>
    <w:rsid w:val="004D4570"/>
    <w:rsid w:val="004D6179"/>
    <w:rsid w:val="004D69E9"/>
    <w:rsid w:val="004D7929"/>
    <w:rsid w:val="004E593D"/>
    <w:rsid w:val="00502D01"/>
    <w:rsid w:val="00504FEC"/>
    <w:rsid w:val="00506C20"/>
    <w:rsid w:val="00511AB5"/>
    <w:rsid w:val="005126F0"/>
    <w:rsid w:val="005130CF"/>
    <w:rsid w:val="00552ADE"/>
    <w:rsid w:val="00552DF8"/>
    <w:rsid w:val="005551D0"/>
    <w:rsid w:val="005576B9"/>
    <w:rsid w:val="00560FFB"/>
    <w:rsid w:val="005610DA"/>
    <w:rsid w:val="00572DFC"/>
    <w:rsid w:val="00572F91"/>
    <w:rsid w:val="00573F7A"/>
    <w:rsid w:val="00577CCB"/>
    <w:rsid w:val="005813B5"/>
    <w:rsid w:val="00584F10"/>
    <w:rsid w:val="005862AC"/>
    <w:rsid w:val="00592155"/>
    <w:rsid w:val="005947B1"/>
    <w:rsid w:val="005A0786"/>
    <w:rsid w:val="005B4BAC"/>
    <w:rsid w:val="005D52BB"/>
    <w:rsid w:val="005E173C"/>
    <w:rsid w:val="005E4E6E"/>
    <w:rsid w:val="005F0140"/>
    <w:rsid w:val="005F5C63"/>
    <w:rsid w:val="0060325A"/>
    <w:rsid w:val="006121B7"/>
    <w:rsid w:val="00613459"/>
    <w:rsid w:val="006202CB"/>
    <w:rsid w:val="00626EE9"/>
    <w:rsid w:val="006421C2"/>
    <w:rsid w:val="006529AF"/>
    <w:rsid w:val="0065480F"/>
    <w:rsid w:val="0067471F"/>
    <w:rsid w:val="00683201"/>
    <w:rsid w:val="006840AB"/>
    <w:rsid w:val="00687CB3"/>
    <w:rsid w:val="00692F85"/>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1910"/>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6EF5"/>
    <w:rsid w:val="009846DA"/>
    <w:rsid w:val="009947F1"/>
    <w:rsid w:val="009A4282"/>
    <w:rsid w:val="009A73ED"/>
    <w:rsid w:val="009B40D1"/>
    <w:rsid w:val="009B6523"/>
    <w:rsid w:val="009B7714"/>
    <w:rsid w:val="009C5510"/>
    <w:rsid w:val="009D0883"/>
    <w:rsid w:val="009D4793"/>
    <w:rsid w:val="009E4E9B"/>
    <w:rsid w:val="009F2E51"/>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D5C3D"/>
    <w:rsid w:val="00AE06A1"/>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4000"/>
    <w:rsid w:val="00B44280"/>
    <w:rsid w:val="00B46339"/>
    <w:rsid w:val="00B54FEA"/>
    <w:rsid w:val="00B56743"/>
    <w:rsid w:val="00B57902"/>
    <w:rsid w:val="00B63F6E"/>
    <w:rsid w:val="00B70EF7"/>
    <w:rsid w:val="00B71CE6"/>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6D0A"/>
    <w:rsid w:val="00CD07C8"/>
    <w:rsid w:val="00CD3E2B"/>
    <w:rsid w:val="00CD4032"/>
    <w:rsid w:val="00CE4CDC"/>
    <w:rsid w:val="00CF0AB2"/>
    <w:rsid w:val="00CF1B88"/>
    <w:rsid w:val="00CF270B"/>
    <w:rsid w:val="00D13CEE"/>
    <w:rsid w:val="00D21778"/>
    <w:rsid w:val="00D21F1F"/>
    <w:rsid w:val="00D26FEF"/>
    <w:rsid w:val="00D36262"/>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61FBE"/>
    <w:rsid w:val="00E62ACC"/>
    <w:rsid w:val="00E7014F"/>
    <w:rsid w:val="00E77609"/>
    <w:rsid w:val="00E82BBE"/>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6D9"/>
    <w:rsid w:val="00FA2F2D"/>
    <w:rsid w:val="00FA4E63"/>
    <w:rsid w:val="00FB2651"/>
    <w:rsid w:val="00FB304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choi@dau.ac.kr"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hwnam@dongduk.ac.k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Pages>
  <Words>758</Words>
  <Characters>4327</Characters>
  <Application>Microsoft Office Word</Application>
  <DocSecurity>0</DocSecurity>
  <Lines>36</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9</cp:revision>
  <cp:lastPrinted>2018-07-09T07:10:00Z</cp:lastPrinted>
  <dcterms:created xsi:type="dcterms:W3CDTF">2020-07-08T03:48:00Z</dcterms:created>
  <dcterms:modified xsi:type="dcterms:W3CDTF">2020-07-09T01:25:00Z</dcterms:modified>
</cp:coreProperties>
</file>